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F59E8B" w14:textId="77777777" w:rsidR="00C81EB3" w:rsidRPr="00C81EB3" w:rsidRDefault="00C81EB3" w:rsidP="00C81EB3">
      <w:pPr>
        <w:jc w:val="center"/>
        <w:rPr>
          <w:rFonts w:ascii="Times New Roman" w:hAnsi="Times New Roman" w:cs="Times New Roman"/>
          <w:b/>
          <w:u w:val="single"/>
        </w:rPr>
      </w:pPr>
      <w:r w:rsidRPr="00C81EB3">
        <w:rPr>
          <w:rFonts w:ascii="Times New Roman" w:hAnsi="Times New Roman" w:cs="Times New Roman"/>
          <w:b/>
          <w:u w:val="single"/>
        </w:rPr>
        <w:t>LETTER OF RECOMMENDATION</w:t>
      </w:r>
    </w:p>
    <w:p w14:paraId="5E422BEE" w14:textId="77777777" w:rsidR="00C81EB3" w:rsidRPr="00C81EB3" w:rsidRDefault="00C53A4C" w:rsidP="0081625B">
      <w:pPr>
        <w:jc w:val="both"/>
        <w:rPr>
          <w:rFonts w:ascii="Times New Roman" w:hAnsi="Times New Roman" w:cs="Times New Roman"/>
        </w:rPr>
      </w:pPr>
      <w:r w:rsidRPr="00C81EB3">
        <w:rPr>
          <w:rFonts w:ascii="Times New Roman" w:hAnsi="Times New Roman" w:cs="Times New Roman"/>
        </w:rPr>
        <w:t>With highest revere and best regards, I am writing this letter in support of Mr. Samik Biswas as a prospective candidate for admission into ____________ program at ________ University.</w:t>
      </w:r>
      <w:r w:rsidR="00C81EB3" w:rsidRPr="00C81EB3">
        <w:rPr>
          <w:rFonts w:ascii="Times New Roman" w:hAnsi="Times New Roman" w:cs="Times New Roman"/>
        </w:rPr>
        <w:t xml:space="preserve"> </w:t>
      </w:r>
    </w:p>
    <w:p w14:paraId="5BBE8E85" w14:textId="2B9C2BEB" w:rsidR="00C53A4C" w:rsidRPr="00C81EB3" w:rsidRDefault="00C53A4C" w:rsidP="0081625B">
      <w:pPr>
        <w:jc w:val="both"/>
        <w:rPr>
          <w:rFonts w:ascii="Times New Roman" w:hAnsi="Times New Roman" w:cs="Times New Roman"/>
        </w:rPr>
      </w:pPr>
      <w:r w:rsidRPr="00C81EB3">
        <w:rPr>
          <w:rFonts w:ascii="Times New Roman" w:hAnsi="Times New Roman" w:cs="Times New Roman"/>
        </w:rPr>
        <w:t xml:space="preserve">I had the opportunity of being his Project Manager for </w:t>
      </w:r>
      <w:r w:rsidR="00F73237" w:rsidRPr="00C81EB3">
        <w:rPr>
          <w:rFonts w:ascii="Times New Roman" w:hAnsi="Times New Roman" w:cs="Times New Roman"/>
        </w:rPr>
        <w:t>1.5</w:t>
      </w:r>
      <w:r w:rsidRPr="00C81EB3">
        <w:rPr>
          <w:rFonts w:ascii="Times New Roman" w:hAnsi="Times New Roman" w:cs="Times New Roman"/>
        </w:rPr>
        <w:t xml:space="preserve"> years</w:t>
      </w:r>
      <w:r w:rsidR="00255FAA" w:rsidRPr="00C81EB3">
        <w:rPr>
          <w:rFonts w:ascii="Times New Roman" w:hAnsi="Times New Roman" w:cs="Times New Roman"/>
        </w:rPr>
        <w:t xml:space="preserve"> from Jan 2017 till Jul 2018</w:t>
      </w:r>
      <w:r w:rsidRPr="00C81EB3">
        <w:rPr>
          <w:rFonts w:ascii="Times New Roman" w:hAnsi="Times New Roman" w:cs="Times New Roman"/>
        </w:rPr>
        <w:t xml:space="preserve"> while his employment with TATA CONSULTANCY SERV</w:t>
      </w:r>
      <w:r w:rsidR="003A36E5" w:rsidRPr="00C81EB3">
        <w:rPr>
          <w:rFonts w:ascii="Times New Roman" w:hAnsi="Times New Roman" w:cs="Times New Roman"/>
        </w:rPr>
        <w:t>I</w:t>
      </w:r>
      <w:r w:rsidRPr="00C81EB3">
        <w:rPr>
          <w:rFonts w:ascii="Times New Roman" w:hAnsi="Times New Roman" w:cs="Times New Roman"/>
        </w:rPr>
        <w:t xml:space="preserve">CES. His service to the project and the organization as a whole was quite fulfilling and enriching. Having him as one of the member in my team, I was fortunate to know his meticulous attitude towards any and every task that was assigned to him. </w:t>
      </w:r>
    </w:p>
    <w:p w14:paraId="386E6C9E" w14:textId="1DF4E73E" w:rsidR="00745E78" w:rsidRPr="00C81EB3" w:rsidRDefault="00C53A4C" w:rsidP="0081625B">
      <w:pPr>
        <w:jc w:val="both"/>
        <w:rPr>
          <w:rFonts w:ascii="Times New Roman" w:hAnsi="Times New Roman" w:cs="Times New Roman"/>
        </w:rPr>
      </w:pPr>
      <w:r w:rsidRPr="00C81EB3">
        <w:rPr>
          <w:rFonts w:ascii="Times New Roman" w:hAnsi="Times New Roman" w:cs="Times New Roman"/>
        </w:rPr>
        <w:t>Samik was one of the associates who always aimed to understand the bigger p</w:t>
      </w:r>
      <w:bookmarkStart w:id="0" w:name="_GoBack"/>
      <w:bookmarkEnd w:id="0"/>
      <w:r w:rsidRPr="00C81EB3">
        <w:rPr>
          <w:rFonts w:ascii="Times New Roman" w:hAnsi="Times New Roman" w:cs="Times New Roman"/>
        </w:rPr>
        <w:t xml:space="preserve">icture of the project and get better insights on how his work contributes to meet the end goals. He always had the necessary analytical skills to dig deep in identifying the root causes and permanent possible solutions for any given problem. For instance, he is not only proficient in </w:t>
      </w:r>
      <w:r w:rsidR="0081625B" w:rsidRPr="00C81EB3">
        <w:rPr>
          <w:rFonts w:ascii="Times New Roman" w:hAnsi="Times New Roman" w:cs="Times New Roman"/>
        </w:rPr>
        <w:t>the project’s</w:t>
      </w:r>
      <w:r w:rsidRPr="00C81EB3">
        <w:rPr>
          <w:rFonts w:ascii="Times New Roman" w:hAnsi="Times New Roman" w:cs="Times New Roman"/>
        </w:rPr>
        <w:t xml:space="preserve"> 3rd party financial reconciliation tool </w:t>
      </w:r>
      <w:r w:rsidR="00255FAA" w:rsidRPr="00C81EB3">
        <w:rPr>
          <w:rFonts w:ascii="Times New Roman" w:hAnsi="Times New Roman" w:cs="Times New Roman"/>
        </w:rPr>
        <w:t>IntelliMatch but</w:t>
      </w:r>
      <w:r w:rsidRPr="00C81EB3">
        <w:rPr>
          <w:rFonts w:ascii="Times New Roman" w:hAnsi="Times New Roman" w:cs="Times New Roman"/>
        </w:rPr>
        <w:t xml:space="preserve"> tried to understand how the customer's business can benefit from the process. This is something that comes naturally to him in every aspect of what he does.</w:t>
      </w:r>
    </w:p>
    <w:p w14:paraId="7F49BD3D" w14:textId="26677E86" w:rsidR="00FA3285" w:rsidRPr="00C81EB3" w:rsidRDefault="00C53A4C" w:rsidP="0081625B">
      <w:pPr>
        <w:jc w:val="both"/>
        <w:rPr>
          <w:rFonts w:ascii="Times New Roman" w:hAnsi="Times New Roman" w:cs="Times New Roman"/>
        </w:rPr>
      </w:pPr>
      <w:r w:rsidRPr="00C81EB3">
        <w:rPr>
          <w:rFonts w:ascii="Times New Roman" w:hAnsi="Times New Roman" w:cs="Times New Roman"/>
        </w:rPr>
        <w:t xml:space="preserve">Apart from his commendable hard work and dedication he was also a smart worker. He always had inclination towards reducing the manual and redundant efforts in the work leading </w:t>
      </w:r>
      <w:r w:rsidR="00F73237" w:rsidRPr="00C81EB3">
        <w:rPr>
          <w:rFonts w:ascii="Times New Roman" w:hAnsi="Times New Roman" w:cs="Times New Roman"/>
        </w:rPr>
        <w:t xml:space="preserve">considerable increase in efficiency. </w:t>
      </w:r>
      <w:r w:rsidR="003A36E5" w:rsidRPr="00C81EB3">
        <w:rPr>
          <w:rFonts w:ascii="Times New Roman" w:hAnsi="Times New Roman" w:cs="Times New Roman"/>
        </w:rPr>
        <w:t xml:space="preserve">Simultaneously with his regular work </w:t>
      </w:r>
      <w:r w:rsidR="00241B11" w:rsidRPr="00C81EB3">
        <w:rPr>
          <w:rFonts w:ascii="Times New Roman" w:hAnsi="Times New Roman" w:cs="Times New Roman"/>
        </w:rPr>
        <w:t>he walked an extra mile</w:t>
      </w:r>
      <w:r w:rsidR="003A36E5" w:rsidRPr="00C81EB3">
        <w:rPr>
          <w:rFonts w:ascii="Times New Roman" w:hAnsi="Times New Roman" w:cs="Times New Roman"/>
        </w:rPr>
        <w:t xml:space="preserve"> to learn P</w:t>
      </w:r>
      <w:r w:rsidRPr="00C81EB3">
        <w:rPr>
          <w:rFonts w:ascii="Times New Roman" w:hAnsi="Times New Roman" w:cs="Times New Roman"/>
        </w:rPr>
        <w:t>ython and related data handling techniques and implemented a</w:t>
      </w:r>
      <w:r w:rsidR="00B6678B" w:rsidRPr="00C81EB3">
        <w:rPr>
          <w:rFonts w:ascii="Times New Roman" w:hAnsi="Times New Roman" w:cs="Times New Roman"/>
        </w:rPr>
        <w:t>n</w:t>
      </w:r>
      <w:r w:rsidRPr="00C81EB3">
        <w:rPr>
          <w:rFonts w:ascii="Times New Roman" w:hAnsi="Times New Roman" w:cs="Times New Roman"/>
        </w:rPr>
        <w:t xml:space="preserve"> investigation model where missing and incorrect data in files </w:t>
      </w:r>
      <w:r w:rsidR="003A36E5" w:rsidRPr="00C81EB3">
        <w:rPr>
          <w:rFonts w:ascii="Times New Roman" w:hAnsi="Times New Roman" w:cs="Times New Roman"/>
        </w:rPr>
        <w:t xml:space="preserve">could be </w:t>
      </w:r>
      <w:r w:rsidR="00F73237" w:rsidRPr="00C81EB3">
        <w:rPr>
          <w:rFonts w:ascii="Times New Roman" w:hAnsi="Times New Roman" w:cs="Times New Roman"/>
        </w:rPr>
        <w:t>identified</w:t>
      </w:r>
      <w:r w:rsidR="003A36E5" w:rsidRPr="00C81EB3">
        <w:rPr>
          <w:rFonts w:ascii="Times New Roman" w:hAnsi="Times New Roman" w:cs="Times New Roman"/>
        </w:rPr>
        <w:t xml:space="preserve"> in a flash</w:t>
      </w:r>
      <w:r w:rsidRPr="00C81EB3">
        <w:rPr>
          <w:rFonts w:ascii="Times New Roman" w:hAnsi="Times New Roman" w:cs="Times New Roman"/>
        </w:rPr>
        <w:t>. Investigation time was cut by almost half.</w:t>
      </w:r>
      <w:r w:rsidR="00FA3285" w:rsidRPr="00C81EB3">
        <w:rPr>
          <w:rFonts w:ascii="Times New Roman" w:hAnsi="Times New Roman" w:cs="Times New Roman"/>
        </w:rPr>
        <w:t xml:space="preserve"> He was able to leverage his technical expertise in programming skills and implement the same in day to day work and application automations. He was also part of a staggering 20 successful </w:t>
      </w:r>
      <w:r w:rsidR="0081625B" w:rsidRPr="00C81EB3">
        <w:rPr>
          <w:rFonts w:ascii="Times New Roman" w:hAnsi="Times New Roman" w:cs="Times New Roman"/>
        </w:rPr>
        <w:t>SQL script</w:t>
      </w:r>
      <w:r w:rsidR="00FA3285" w:rsidRPr="00C81EB3">
        <w:rPr>
          <w:rFonts w:ascii="Times New Roman" w:hAnsi="Times New Roman" w:cs="Times New Roman"/>
        </w:rPr>
        <w:t xml:space="preserve"> deployments in production</w:t>
      </w:r>
      <w:r w:rsidR="0070026F" w:rsidRPr="00C81EB3">
        <w:rPr>
          <w:rFonts w:ascii="Times New Roman" w:hAnsi="Times New Roman" w:cs="Times New Roman"/>
        </w:rPr>
        <w:t xml:space="preserve"> </w:t>
      </w:r>
      <w:r w:rsidR="00F73237" w:rsidRPr="00C81EB3">
        <w:rPr>
          <w:rFonts w:ascii="Times New Roman" w:hAnsi="Times New Roman" w:cs="Times New Roman"/>
        </w:rPr>
        <w:t xml:space="preserve">and </w:t>
      </w:r>
      <w:r w:rsidR="00FA3285" w:rsidRPr="00C81EB3">
        <w:rPr>
          <w:rFonts w:ascii="Times New Roman" w:hAnsi="Times New Roman" w:cs="Times New Roman"/>
        </w:rPr>
        <w:t>also help</w:t>
      </w:r>
      <w:r w:rsidR="00F73237" w:rsidRPr="00C81EB3">
        <w:rPr>
          <w:rFonts w:ascii="Times New Roman" w:hAnsi="Times New Roman" w:cs="Times New Roman"/>
        </w:rPr>
        <w:t>ed</w:t>
      </w:r>
      <w:r w:rsidR="00FA3285" w:rsidRPr="00C81EB3">
        <w:rPr>
          <w:rFonts w:ascii="Times New Roman" w:hAnsi="Times New Roman" w:cs="Times New Roman"/>
        </w:rPr>
        <w:t xml:space="preserve"> to identify loopholes in </w:t>
      </w:r>
      <w:r w:rsidR="0081625B" w:rsidRPr="00C81EB3">
        <w:rPr>
          <w:rFonts w:ascii="Times New Roman" w:hAnsi="Times New Roman" w:cs="Times New Roman"/>
        </w:rPr>
        <w:t>those scripts</w:t>
      </w:r>
      <w:r w:rsidR="00FA3285" w:rsidRPr="00C81EB3">
        <w:rPr>
          <w:rFonts w:ascii="Times New Roman" w:hAnsi="Times New Roman" w:cs="Times New Roman"/>
        </w:rPr>
        <w:t xml:space="preserve"> which could have led to serious production issues</w:t>
      </w:r>
    </w:p>
    <w:p w14:paraId="4AEDD72E" w14:textId="0C264B77" w:rsidR="00C53A4C" w:rsidRPr="00C81EB3" w:rsidRDefault="003A36E5" w:rsidP="0081625B">
      <w:pPr>
        <w:jc w:val="both"/>
        <w:rPr>
          <w:rFonts w:ascii="Times New Roman" w:hAnsi="Times New Roman" w:cs="Times New Roman"/>
        </w:rPr>
      </w:pPr>
      <w:r w:rsidRPr="00C81EB3">
        <w:rPr>
          <w:rFonts w:ascii="Times New Roman" w:hAnsi="Times New Roman" w:cs="Times New Roman"/>
        </w:rPr>
        <w:t xml:space="preserve">This shows the level of innovation and impeccability </w:t>
      </w:r>
      <w:r w:rsidR="007E04D2" w:rsidRPr="00C81EB3">
        <w:rPr>
          <w:rFonts w:ascii="Times New Roman" w:hAnsi="Times New Roman" w:cs="Times New Roman"/>
        </w:rPr>
        <w:t>he brings to</w:t>
      </w:r>
      <w:r w:rsidRPr="00C81EB3">
        <w:rPr>
          <w:rFonts w:ascii="Times New Roman" w:hAnsi="Times New Roman" w:cs="Times New Roman"/>
        </w:rPr>
        <w:t xml:space="preserve"> the table.</w:t>
      </w:r>
      <w:r w:rsidR="009C3697" w:rsidRPr="00C81EB3">
        <w:rPr>
          <w:rFonts w:ascii="Times New Roman" w:hAnsi="Times New Roman" w:cs="Times New Roman"/>
        </w:rPr>
        <w:t xml:space="preserve"> And as they say, you reap what you sow, it was not at all uncommon to hear about our clients admiring and applauding his work. Numerous awards and nominations kept on flowing for him, which had set the bar astronomically within the team.</w:t>
      </w:r>
    </w:p>
    <w:p w14:paraId="2164C9AB" w14:textId="456E0204" w:rsidR="00241B11" w:rsidRPr="00C81EB3" w:rsidRDefault="00FA3285" w:rsidP="0081625B">
      <w:pPr>
        <w:jc w:val="both"/>
        <w:rPr>
          <w:rFonts w:ascii="Times New Roman" w:hAnsi="Times New Roman" w:cs="Times New Roman"/>
        </w:rPr>
      </w:pPr>
      <w:r w:rsidRPr="00C81EB3">
        <w:rPr>
          <w:rFonts w:ascii="Times New Roman" w:hAnsi="Times New Roman" w:cs="Times New Roman"/>
        </w:rPr>
        <w:t xml:space="preserve">Apart from being technically sound and strong, his ability and flexibility to work in a team has always been an icing on the cake. He not only requested help from the team whenever needed, but also contributed in knowledge sharing sessions and made sure that everybody is on the same page. I remember in </w:t>
      </w:r>
      <w:r w:rsidR="0081625B" w:rsidRPr="00C81EB3">
        <w:rPr>
          <w:rFonts w:ascii="Times New Roman" w:hAnsi="Times New Roman" w:cs="Times New Roman"/>
        </w:rPr>
        <w:t>last quarter of 2017</w:t>
      </w:r>
      <w:r w:rsidRPr="00C81EB3">
        <w:rPr>
          <w:rFonts w:ascii="Times New Roman" w:hAnsi="Times New Roman" w:cs="Times New Roman"/>
        </w:rPr>
        <w:t xml:space="preserve"> our team had to onboard a new 3</w:t>
      </w:r>
      <w:r w:rsidRPr="00C81EB3">
        <w:rPr>
          <w:rFonts w:ascii="Times New Roman" w:hAnsi="Times New Roman" w:cs="Times New Roman"/>
          <w:vertAlign w:val="superscript"/>
        </w:rPr>
        <w:t>rd</w:t>
      </w:r>
      <w:r w:rsidRPr="00C81EB3">
        <w:rPr>
          <w:rFonts w:ascii="Times New Roman" w:hAnsi="Times New Roman" w:cs="Times New Roman"/>
        </w:rPr>
        <w:t xml:space="preserve"> party application tool </w:t>
      </w:r>
      <w:r w:rsidR="0081625B" w:rsidRPr="00C81EB3">
        <w:rPr>
          <w:rFonts w:ascii="Times New Roman" w:hAnsi="Times New Roman" w:cs="Times New Roman"/>
        </w:rPr>
        <w:t>called Autosys</w:t>
      </w:r>
      <w:r w:rsidRPr="00C81EB3">
        <w:rPr>
          <w:rFonts w:ascii="Times New Roman" w:hAnsi="Times New Roman" w:cs="Times New Roman"/>
        </w:rPr>
        <w:t xml:space="preserve">. Samik took charge to learn </w:t>
      </w:r>
      <w:r w:rsidR="00F73237" w:rsidRPr="00C81EB3">
        <w:rPr>
          <w:rFonts w:ascii="Times New Roman" w:hAnsi="Times New Roman" w:cs="Times New Roman"/>
        </w:rPr>
        <w:t xml:space="preserve">the </w:t>
      </w:r>
      <w:r w:rsidR="0083237B" w:rsidRPr="00C81EB3">
        <w:rPr>
          <w:rFonts w:ascii="Times New Roman" w:hAnsi="Times New Roman" w:cs="Times New Roman"/>
        </w:rPr>
        <w:t>application of</w:t>
      </w:r>
      <w:r w:rsidRPr="00C81EB3">
        <w:rPr>
          <w:rFonts w:ascii="Times New Roman" w:hAnsi="Times New Roman" w:cs="Times New Roman"/>
        </w:rPr>
        <w:t xml:space="preserve"> this tool with the Dev</w:t>
      </w:r>
      <w:r w:rsidR="00F73237" w:rsidRPr="00C81EB3">
        <w:rPr>
          <w:rFonts w:ascii="Times New Roman" w:hAnsi="Times New Roman" w:cs="Times New Roman"/>
        </w:rPr>
        <w:t>elopment</w:t>
      </w:r>
      <w:r w:rsidRPr="00C81EB3">
        <w:rPr>
          <w:rFonts w:ascii="Times New Roman" w:hAnsi="Times New Roman" w:cs="Times New Roman"/>
        </w:rPr>
        <w:t xml:space="preserve"> team for 6 days and taught our entire team by giving KT sessions periodically for 2 weeks. Having someone who can impart </w:t>
      </w:r>
      <w:r w:rsidR="00241B11" w:rsidRPr="00C81EB3">
        <w:rPr>
          <w:rFonts w:ascii="Times New Roman" w:hAnsi="Times New Roman" w:cs="Times New Roman"/>
        </w:rPr>
        <w:t xml:space="preserve">such kind of </w:t>
      </w:r>
      <w:r w:rsidRPr="00C81EB3">
        <w:rPr>
          <w:rFonts w:ascii="Times New Roman" w:hAnsi="Times New Roman" w:cs="Times New Roman"/>
        </w:rPr>
        <w:t>knowledge within a team</w:t>
      </w:r>
      <w:r w:rsidR="00241B11" w:rsidRPr="00C81EB3">
        <w:rPr>
          <w:rFonts w:ascii="Times New Roman" w:hAnsi="Times New Roman" w:cs="Times New Roman"/>
        </w:rPr>
        <w:t xml:space="preserve"> in such a short span of time effectively is </w:t>
      </w:r>
      <w:r w:rsidR="0070026F" w:rsidRPr="00C81EB3">
        <w:rPr>
          <w:rFonts w:ascii="Times New Roman" w:hAnsi="Times New Roman" w:cs="Times New Roman"/>
        </w:rPr>
        <w:t xml:space="preserve">a </w:t>
      </w:r>
      <w:r w:rsidR="00241B11" w:rsidRPr="00C81EB3">
        <w:rPr>
          <w:rFonts w:ascii="Times New Roman" w:hAnsi="Times New Roman" w:cs="Times New Roman"/>
        </w:rPr>
        <w:t>boon</w:t>
      </w:r>
      <w:r w:rsidRPr="00C81EB3">
        <w:rPr>
          <w:rFonts w:ascii="Times New Roman" w:hAnsi="Times New Roman" w:cs="Times New Roman"/>
        </w:rPr>
        <w:t xml:space="preserve">. </w:t>
      </w:r>
    </w:p>
    <w:p w14:paraId="32996350" w14:textId="76D8278B" w:rsidR="00FA3285" w:rsidRPr="00C81EB3" w:rsidRDefault="00241B11" w:rsidP="0081625B">
      <w:pPr>
        <w:jc w:val="both"/>
        <w:rPr>
          <w:rFonts w:ascii="Times New Roman" w:hAnsi="Times New Roman" w:cs="Times New Roman"/>
        </w:rPr>
      </w:pPr>
      <w:r w:rsidRPr="00C81EB3">
        <w:rPr>
          <w:rFonts w:ascii="Times New Roman" w:hAnsi="Times New Roman" w:cs="Times New Roman"/>
        </w:rPr>
        <w:t xml:space="preserve">Hinging my faith on him without a second thought I had appointed Samik as a SPOC for weekly service review calls </w:t>
      </w:r>
      <w:r w:rsidR="00F73237" w:rsidRPr="00C81EB3">
        <w:rPr>
          <w:rFonts w:ascii="Times New Roman" w:hAnsi="Times New Roman" w:cs="Times New Roman"/>
        </w:rPr>
        <w:t>that include</w:t>
      </w:r>
      <w:r w:rsidRPr="00C81EB3">
        <w:rPr>
          <w:rFonts w:ascii="Times New Roman" w:hAnsi="Times New Roman" w:cs="Times New Roman"/>
        </w:rPr>
        <w:t xml:space="preserve"> understand the requirements of the clients, suggesting improvements, coordinating with dev team for successful implementation of the same.</w:t>
      </w:r>
      <w:r w:rsidR="00EC1A34" w:rsidRPr="00C81EB3">
        <w:rPr>
          <w:rFonts w:ascii="Times New Roman" w:hAnsi="Times New Roman" w:cs="Times New Roman"/>
        </w:rPr>
        <w:t xml:space="preserve"> He was an active participant for </w:t>
      </w:r>
      <w:r w:rsidR="00255FAA" w:rsidRPr="00C81EB3">
        <w:rPr>
          <w:rFonts w:ascii="Times New Roman" w:hAnsi="Times New Roman" w:cs="Times New Roman"/>
        </w:rPr>
        <w:t>all Quarterly</w:t>
      </w:r>
      <w:r w:rsidR="00EC1A34" w:rsidRPr="00C81EB3">
        <w:rPr>
          <w:rFonts w:ascii="Times New Roman" w:hAnsi="Times New Roman" w:cs="Times New Roman"/>
        </w:rPr>
        <w:t xml:space="preserve"> D</w:t>
      </w:r>
      <w:r w:rsidR="00F73237" w:rsidRPr="00C81EB3">
        <w:rPr>
          <w:rFonts w:ascii="Times New Roman" w:hAnsi="Times New Roman" w:cs="Times New Roman"/>
        </w:rPr>
        <w:t xml:space="preserve">isaster </w:t>
      </w:r>
      <w:r w:rsidR="00EC1A34" w:rsidRPr="00C81EB3">
        <w:rPr>
          <w:rFonts w:ascii="Times New Roman" w:hAnsi="Times New Roman" w:cs="Times New Roman"/>
        </w:rPr>
        <w:t>R</w:t>
      </w:r>
      <w:r w:rsidR="00F73237" w:rsidRPr="00C81EB3">
        <w:rPr>
          <w:rFonts w:ascii="Times New Roman" w:hAnsi="Times New Roman" w:cs="Times New Roman"/>
        </w:rPr>
        <w:t>ecovery</w:t>
      </w:r>
      <w:r w:rsidR="00255FAA" w:rsidRPr="00C81EB3">
        <w:rPr>
          <w:rFonts w:ascii="Times New Roman" w:hAnsi="Times New Roman" w:cs="Times New Roman"/>
        </w:rPr>
        <w:t xml:space="preserve"> tests</w:t>
      </w:r>
      <w:r w:rsidR="00EC1A34" w:rsidRPr="00C81EB3">
        <w:rPr>
          <w:rFonts w:ascii="Times New Roman" w:hAnsi="Times New Roman" w:cs="Times New Roman"/>
        </w:rPr>
        <w:t>. That required a high level of expertise and knowledge</w:t>
      </w:r>
      <w:r w:rsidR="00B6678B" w:rsidRPr="00C81EB3">
        <w:rPr>
          <w:rFonts w:ascii="Times New Roman" w:hAnsi="Times New Roman" w:cs="Times New Roman"/>
        </w:rPr>
        <w:t xml:space="preserve"> about the </w:t>
      </w:r>
      <w:r w:rsidR="00F73237" w:rsidRPr="00C81EB3">
        <w:rPr>
          <w:rFonts w:ascii="Times New Roman" w:hAnsi="Times New Roman" w:cs="Times New Roman"/>
        </w:rPr>
        <w:t>applications and</w:t>
      </w:r>
      <w:r w:rsidR="00EC1A34" w:rsidRPr="00C81EB3">
        <w:rPr>
          <w:rFonts w:ascii="Times New Roman" w:hAnsi="Times New Roman" w:cs="Times New Roman"/>
        </w:rPr>
        <w:t xml:space="preserve"> being an active member for those tests speaks for Samik itself.</w:t>
      </w:r>
    </w:p>
    <w:p w14:paraId="4183C4C3" w14:textId="12C929B0" w:rsidR="00241B11" w:rsidRPr="00C81EB3" w:rsidRDefault="00241B11" w:rsidP="0081625B">
      <w:pPr>
        <w:jc w:val="both"/>
        <w:rPr>
          <w:rFonts w:ascii="Times New Roman" w:hAnsi="Times New Roman" w:cs="Times New Roman"/>
        </w:rPr>
      </w:pPr>
      <w:r w:rsidRPr="00C81EB3">
        <w:rPr>
          <w:rFonts w:ascii="Times New Roman" w:hAnsi="Times New Roman" w:cs="Times New Roman"/>
        </w:rPr>
        <w:t xml:space="preserve">It is evident from my interactions with him and the narration above, that all through his service towards this organization he has always been a keen </w:t>
      </w:r>
      <w:r w:rsidR="0083237B" w:rsidRPr="00C81EB3">
        <w:rPr>
          <w:rFonts w:ascii="Times New Roman" w:hAnsi="Times New Roman" w:cs="Times New Roman"/>
        </w:rPr>
        <w:t xml:space="preserve">learner of </w:t>
      </w:r>
      <w:r w:rsidR="0081625B" w:rsidRPr="00C81EB3">
        <w:rPr>
          <w:rFonts w:ascii="Times New Roman" w:hAnsi="Times New Roman" w:cs="Times New Roman"/>
        </w:rPr>
        <w:t>computer technology</w:t>
      </w:r>
      <w:r w:rsidR="005C64F0" w:rsidRPr="00C81EB3">
        <w:rPr>
          <w:rFonts w:ascii="Times New Roman" w:hAnsi="Times New Roman" w:cs="Times New Roman"/>
        </w:rPr>
        <w:t>. This clearly depicted</w:t>
      </w:r>
      <w:r w:rsidRPr="00C81EB3">
        <w:rPr>
          <w:rFonts w:ascii="Times New Roman" w:hAnsi="Times New Roman" w:cs="Times New Roman"/>
        </w:rPr>
        <w:t xml:space="preserve"> his interests in gaining advanced knowledge in </w:t>
      </w:r>
      <w:r w:rsidR="0081625B" w:rsidRPr="00C81EB3">
        <w:rPr>
          <w:rFonts w:ascii="Times New Roman" w:hAnsi="Times New Roman" w:cs="Times New Roman"/>
        </w:rPr>
        <w:t>Computer Science</w:t>
      </w:r>
      <w:r w:rsidRPr="00C81EB3">
        <w:rPr>
          <w:rFonts w:ascii="Times New Roman" w:hAnsi="Times New Roman" w:cs="Times New Roman"/>
        </w:rPr>
        <w:t xml:space="preserve"> and its practical applications, hence I am sure he will be one of the most appropriate student to benefit out of the extensive curriculum at your university. With his extensive knowledge, dedication and sincerity towards learning I have no doubt that he is all set to climb to take a step ahead in the direction of higher education and add more glory to his merits.</w:t>
      </w:r>
    </w:p>
    <w:p w14:paraId="71228234" w14:textId="1C3EC672" w:rsidR="00255FAA" w:rsidRPr="00C81EB3" w:rsidRDefault="00241B11" w:rsidP="0081625B">
      <w:pPr>
        <w:jc w:val="both"/>
        <w:rPr>
          <w:rFonts w:ascii="Times New Roman" w:hAnsi="Times New Roman" w:cs="Times New Roman"/>
        </w:rPr>
      </w:pPr>
      <w:r w:rsidRPr="00C81EB3">
        <w:rPr>
          <w:rFonts w:ascii="Times New Roman" w:hAnsi="Times New Roman" w:cs="Times New Roman"/>
        </w:rPr>
        <w:t>In conclusion I affirm that all my assessments till now for Mr. Samik Biswas are highly positive and he is fit to be admitted in University ____________ for ________. You are most welcome in case of any questions or concerns. My cont</w:t>
      </w:r>
      <w:r w:rsidR="00255FAA" w:rsidRPr="00C81EB3">
        <w:rPr>
          <w:rFonts w:ascii="Times New Roman" w:hAnsi="Times New Roman" w:cs="Times New Roman"/>
        </w:rPr>
        <w:t>act details are as below.</w:t>
      </w:r>
    </w:p>
    <w:sectPr w:rsidR="00255FAA" w:rsidRPr="00C81EB3" w:rsidSect="00C81EB3">
      <w:pgSz w:w="11906" w:h="16838"/>
      <w:pgMar w:top="1440" w:right="1080" w:bottom="1440" w:left="108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C24DE6" w16cid:durableId="1FBA7501"/>
  <w16cid:commentId w16cid:paraId="7D331C29" w16cid:durableId="1FBA7502"/>
  <w16cid:commentId w16cid:paraId="2CCC4629" w16cid:durableId="1FBA7503"/>
  <w16cid:commentId w16cid:paraId="74A12A55" w16cid:durableId="1FBA7505"/>
  <w16cid:commentId w16cid:paraId="65E20560" w16cid:durableId="1FBA750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wNTQ0tTQyszQ2MzBX0lEKTi0uzszPAykwrAUAgIQwxSwAAAA="/>
  </w:docVars>
  <w:rsids>
    <w:rsidRoot w:val="00C53A4C"/>
    <w:rsid w:val="00241B11"/>
    <w:rsid w:val="00255FAA"/>
    <w:rsid w:val="003A36E5"/>
    <w:rsid w:val="005C64F0"/>
    <w:rsid w:val="0070026F"/>
    <w:rsid w:val="00745E78"/>
    <w:rsid w:val="007E04D2"/>
    <w:rsid w:val="0081625B"/>
    <w:rsid w:val="0083237B"/>
    <w:rsid w:val="008E7CA6"/>
    <w:rsid w:val="009C3697"/>
    <w:rsid w:val="00B6678B"/>
    <w:rsid w:val="00C53A4C"/>
    <w:rsid w:val="00C81EB3"/>
    <w:rsid w:val="00EC1A34"/>
    <w:rsid w:val="00F73237"/>
    <w:rsid w:val="00FA32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6D861"/>
  <w15:chartTrackingRefBased/>
  <w15:docId w15:val="{4070579F-D8D9-448A-AF9F-85510518B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3A4C"/>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53A4C"/>
    <w:rPr>
      <w:sz w:val="16"/>
      <w:szCs w:val="16"/>
    </w:rPr>
  </w:style>
  <w:style w:type="paragraph" w:styleId="CommentText">
    <w:name w:val="annotation text"/>
    <w:basedOn w:val="Normal"/>
    <w:link w:val="CommentTextChar"/>
    <w:uiPriority w:val="99"/>
    <w:semiHidden/>
    <w:unhideWhenUsed/>
    <w:rsid w:val="00C53A4C"/>
    <w:pPr>
      <w:spacing w:line="240" w:lineRule="auto"/>
    </w:pPr>
    <w:rPr>
      <w:sz w:val="20"/>
      <w:szCs w:val="20"/>
    </w:rPr>
  </w:style>
  <w:style w:type="character" w:customStyle="1" w:styleId="CommentTextChar">
    <w:name w:val="Comment Text Char"/>
    <w:basedOn w:val="DefaultParagraphFont"/>
    <w:link w:val="CommentText"/>
    <w:uiPriority w:val="99"/>
    <w:semiHidden/>
    <w:rsid w:val="00C53A4C"/>
    <w:rPr>
      <w:sz w:val="20"/>
      <w:szCs w:val="20"/>
      <w:lang w:val="en-US"/>
    </w:rPr>
  </w:style>
  <w:style w:type="paragraph" w:styleId="BalloonText">
    <w:name w:val="Balloon Text"/>
    <w:basedOn w:val="Normal"/>
    <w:link w:val="BalloonTextChar"/>
    <w:uiPriority w:val="99"/>
    <w:semiHidden/>
    <w:unhideWhenUsed/>
    <w:rsid w:val="00C53A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3A4C"/>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5085553">
      <w:bodyDiv w:val="1"/>
      <w:marLeft w:val="0"/>
      <w:marRight w:val="0"/>
      <w:marTop w:val="0"/>
      <w:marBottom w:val="0"/>
      <w:divBdr>
        <w:top w:val="none" w:sz="0" w:space="0" w:color="auto"/>
        <w:left w:val="none" w:sz="0" w:space="0" w:color="auto"/>
        <w:bottom w:val="none" w:sz="0" w:space="0" w:color="auto"/>
        <w:right w:val="none" w:sz="0" w:space="0" w:color="auto"/>
      </w:divBdr>
      <w:divsChild>
        <w:div w:id="179781315">
          <w:marLeft w:val="0"/>
          <w:marRight w:val="0"/>
          <w:marTop w:val="0"/>
          <w:marBottom w:val="0"/>
          <w:divBdr>
            <w:top w:val="none" w:sz="0" w:space="0" w:color="auto"/>
            <w:left w:val="none" w:sz="0" w:space="0" w:color="auto"/>
            <w:bottom w:val="none" w:sz="0" w:space="0" w:color="auto"/>
            <w:right w:val="none" w:sz="0" w:space="0" w:color="auto"/>
          </w:divBdr>
        </w:div>
        <w:div w:id="16313977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52</Words>
  <Characters>372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3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RA</dc:creator>
  <cp:keywords/>
  <dc:description/>
  <cp:lastModifiedBy>Jeeta Sarkar</cp:lastModifiedBy>
  <cp:revision>2</cp:revision>
  <dcterms:created xsi:type="dcterms:W3CDTF">2018-12-12T01:23:00Z</dcterms:created>
  <dcterms:modified xsi:type="dcterms:W3CDTF">2018-12-12T01:23:00Z</dcterms:modified>
</cp:coreProperties>
</file>